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192127A8" w:rsidR="007041F5" w:rsidRDefault="007041F5" w:rsidP="006A1888">
      <w:pPr>
        <w:pStyle w:val="BlockText"/>
      </w:pPr>
      <w:r w:rsidRPr="002570E3">
        <w:t>I may be using the wrong trips value?</w:t>
      </w:r>
    </w:p>
    <w:p w14:paraId="3D88D0CB" w14:textId="77777777" w:rsidR="00E13015" w:rsidRDefault="00E13015" w:rsidP="00E13015">
      <w:pPr>
        <w:pStyle w:val="Bibliography"/>
      </w:pPr>
      <w:bookmarkStart w:id="2" w:name="ref-Nichol1995"/>
      <w:r>
        <w:lastRenderedPageBreak/>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bookmarkStart w:id="6" w:name="_GoBack"/>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6"/>
    </w:p>
    <w:p w14:paraId="530723FE" w14:textId="4E815BC8" w:rsidR="0075623E" w:rsidRDefault="0075623E" w:rsidP="00075D64">
      <w:pPr>
        <w:keepNext/>
        <w:spacing w:before="200" w:after="0"/>
        <w:jc w:val="center"/>
      </w:pPr>
    </w:p>
    <w:p w14:paraId="0D350A30" w14:textId="04184279" w:rsidR="0075623E" w:rsidRDefault="0075623E" w:rsidP="00075D64">
      <w:pPr>
        <w:pStyle w:val="Caption"/>
        <w:spacing w:before="200" w:after="0"/>
      </w:pPr>
      <w:r>
        <w:t xml:space="preserve">Figure </w:t>
      </w:r>
      <w:r w:rsidR="00893F62">
        <w:fldChar w:fldCharType="begin"/>
      </w:r>
      <w:r w:rsidR="00893F62">
        <w:instrText xml:space="preserve"> SEQ Figure \* ARABIC </w:instrText>
      </w:r>
      <w:r w:rsidR="00893F62">
        <w:fldChar w:fldCharType="separate"/>
      </w:r>
      <w:r>
        <w:rPr>
          <w:noProof/>
        </w:rPr>
        <w:t>1</w:t>
      </w:r>
      <w:r w:rsidR="00893F62">
        <w:rPr>
          <w:noProof/>
        </w:rPr>
        <w:fldChar w:fldCharType="end"/>
      </w:r>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7A05F" w14:textId="77777777" w:rsidR="00893F62" w:rsidRDefault="00893F62">
      <w:pPr>
        <w:spacing w:after="0"/>
      </w:pPr>
      <w:r>
        <w:separator/>
      </w:r>
    </w:p>
  </w:endnote>
  <w:endnote w:type="continuationSeparator" w:id="0">
    <w:p w14:paraId="23FD7C68" w14:textId="77777777" w:rsidR="00893F62" w:rsidRDefault="00893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02FAB" w14:textId="77777777" w:rsidR="00893F62" w:rsidRDefault="00893F62">
      <w:r>
        <w:separator/>
      </w:r>
    </w:p>
  </w:footnote>
  <w:footnote w:type="continuationSeparator" w:id="0">
    <w:p w14:paraId="7969FD03" w14:textId="77777777" w:rsidR="00893F62" w:rsidRDefault="00893F62">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619F"/>
    <w:rsid w:val="00246C5E"/>
    <w:rsid w:val="002570E3"/>
    <w:rsid w:val="002A6494"/>
    <w:rsid w:val="002F2813"/>
    <w:rsid w:val="00301744"/>
    <w:rsid w:val="00305824"/>
    <w:rsid w:val="003364E7"/>
    <w:rsid w:val="00371AAE"/>
    <w:rsid w:val="00381915"/>
    <w:rsid w:val="00414A91"/>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56D9E"/>
    <w:rsid w:val="00857066"/>
    <w:rsid w:val="00876088"/>
    <w:rsid w:val="00893F62"/>
    <w:rsid w:val="008C38CB"/>
    <w:rsid w:val="008D6863"/>
    <w:rsid w:val="008E65CB"/>
    <w:rsid w:val="0097150D"/>
    <w:rsid w:val="009E6D82"/>
    <w:rsid w:val="009F5802"/>
    <w:rsid w:val="00B86B75"/>
    <w:rsid w:val="00BC48D5"/>
    <w:rsid w:val="00BE4952"/>
    <w:rsid w:val="00BE6C68"/>
    <w:rsid w:val="00C22511"/>
    <w:rsid w:val="00C36279"/>
    <w:rsid w:val="00C7761A"/>
    <w:rsid w:val="00D05EE7"/>
    <w:rsid w:val="00D34497"/>
    <w:rsid w:val="00D97A93"/>
    <w:rsid w:val="00DA1B0E"/>
    <w:rsid w:val="00DB358C"/>
    <w:rsid w:val="00E13015"/>
    <w:rsid w:val="00E315A3"/>
    <w:rsid w:val="00E51C95"/>
    <w:rsid w:val="00E661E0"/>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7</cp:revision>
  <dcterms:created xsi:type="dcterms:W3CDTF">2022-10-05T00:37:00Z</dcterms:created>
  <dcterms:modified xsi:type="dcterms:W3CDTF">2022-11-17T00:34:00Z</dcterms:modified>
</cp:coreProperties>
</file>